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632F" w:rsidRPr="00677042" w:rsidRDefault="00677042" w:rsidP="00677042">
      <w:bookmarkStart w:id="0" w:name="_GoBack"/>
      <w:r>
        <w:rPr>
          <w:noProof/>
          <w:lang w:eastAsia="en-IN"/>
        </w:rPr>
        <w:drawing>
          <wp:inline distT="0" distB="0" distL="0" distR="0">
            <wp:extent cx="5815306" cy="8484042"/>
            <wp:effectExtent l="0" t="0" r="0" b="0"/>
            <wp:docPr id="2" name="Picture 2" descr="No alternative text description for this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o alternative text description for this imag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1533" cy="8522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 w:rsidR="0050632F" w:rsidRPr="00677042" w:rsidSect="007B41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FC63B6"/>
    <w:multiLevelType w:val="hybridMultilevel"/>
    <w:tmpl w:val="E81C3968"/>
    <w:lvl w:ilvl="0" w:tplc="4698C79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7C2F99"/>
    <w:multiLevelType w:val="hybridMultilevel"/>
    <w:tmpl w:val="AE28DB94"/>
    <w:lvl w:ilvl="0" w:tplc="D17C3D3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wN7Y0Mza2MDIztTBQ0lEKTi0uzszPAykwrAUAC8EpwCwAAAA="/>
  </w:docVars>
  <w:rsids>
    <w:rsidRoot w:val="000D680B"/>
    <w:rsid w:val="00037E73"/>
    <w:rsid w:val="000C271F"/>
    <w:rsid w:val="000D680B"/>
    <w:rsid w:val="000F1ACB"/>
    <w:rsid w:val="00164F9E"/>
    <w:rsid w:val="0050632F"/>
    <w:rsid w:val="00677042"/>
    <w:rsid w:val="00677F15"/>
    <w:rsid w:val="00703555"/>
    <w:rsid w:val="007308E2"/>
    <w:rsid w:val="007B4104"/>
    <w:rsid w:val="00890266"/>
    <w:rsid w:val="0089253A"/>
    <w:rsid w:val="00A639D8"/>
    <w:rsid w:val="00C279B0"/>
    <w:rsid w:val="00C74511"/>
    <w:rsid w:val="00C75ACD"/>
    <w:rsid w:val="00D0409F"/>
    <w:rsid w:val="00E32D9B"/>
    <w:rsid w:val="00E50E34"/>
    <w:rsid w:val="00EB3EFB"/>
    <w:rsid w:val="00ED01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755C156-D682-4F9B-B67F-620A45B35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41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632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925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253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GH</dc:creator>
  <cp:lastModifiedBy>CHM</cp:lastModifiedBy>
  <cp:revision>5</cp:revision>
  <dcterms:created xsi:type="dcterms:W3CDTF">2016-11-01T03:22:00Z</dcterms:created>
  <dcterms:modified xsi:type="dcterms:W3CDTF">2022-11-16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8d0d560e081cf15868b933571b37575fe5c821bdd55c7605838c826d52a36e</vt:lpwstr>
  </property>
</Properties>
</file>